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BBCC7B" w14:textId="05D0065B" w:rsidR="00814832" w:rsidRPr="00980535" w:rsidRDefault="00814832" w:rsidP="00980535">
      <w:pPr>
        <w:jc w:val="center"/>
        <w:rPr>
          <w:rFonts w:ascii="Verdana" w:hAnsi="Verdana"/>
          <w:sz w:val="48"/>
          <w:szCs w:val="48"/>
        </w:rPr>
      </w:pPr>
      <w:r w:rsidRPr="00980535">
        <w:rPr>
          <w:rFonts w:ascii="Verdana" w:hAnsi="Verdana"/>
          <w:sz w:val="48"/>
          <w:szCs w:val="48"/>
        </w:rPr>
        <w:t>Bank Management System</w:t>
      </w:r>
    </w:p>
    <w:p w14:paraId="41E93E76" w14:textId="136A1B2F" w:rsidR="00980535" w:rsidRPr="001354C7" w:rsidRDefault="00980535">
      <w:pPr>
        <w:rPr>
          <w:sz w:val="28"/>
          <w:szCs w:val="28"/>
          <w:u w:val="single"/>
        </w:rPr>
      </w:pPr>
      <w:r w:rsidRPr="001354C7">
        <w:rPr>
          <w:sz w:val="28"/>
          <w:szCs w:val="28"/>
          <w:u w:val="single"/>
        </w:rPr>
        <w:t>Group Members:</w:t>
      </w:r>
    </w:p>
    <w:p w14:paraId="68A18442" w14:textId="6DB6657D" w:rsidR="00980535" w:rsidRPr="00F93B55" w:rsidRDefault="0064502C">
      <w:pPr>
        <w:rPr>
          <w:rFonts w:ascii="Arial Rounded MT Bold" w:hAnsi="Arial Rounded MT Bold"/>
          <w:sz w:val="24"/>
          <w:szCs w:val="24"/>
        </w:rPr>
      </w:pPr>
      <w:r w:rsidRPr="00F93B55">
        <w:rPr>
          <w:rFonts w:ascii="Arial Rounded MT Bold" w:hAnsi="Arial Rounded MT Bold"/>
          <w:sz w:val="24"/>
          <w:szCs w:val="24"/>
        </w:rPr>
        <w:t>Sufiyaan Usmani (21K-3195)</w:t>
      </w:r>
    </w:p>
    <w:p w14:paraId="0960607A" w14:textId="37F905D1" w:rsidR="00C314E9" w:rsidRPr="00F93B55" w:rsidRDefault="00634103">
      <w:pPr>
        <w:rPr>
          <w:rFonts w:ascii="Arial Rounded MT Bold" w:hAnsi="Arial Rounded MT Bold"/>
          <w:sz w:val="24"/>
          <w:szCs w:val="24"/>
        </w:rPr>
      </w:pPr>
      <w:r w:rsidRPr="00F93B55">
        <w:rPr>
          <w:rFonts w:ascii="Arial Rounded MT Bold" w:hAnsi="Arial Rounded MT Bold"/>
          <w:sz w:val="24"/>
          <w:szCs w:val="24"/>
        </w:rPr>
        <w:t>Ahsan Ashraf (21K-3186)</w:t>
      </w:r>
    </w:p>
    <w:p w14:paraId="6761065B" w14:textId="44E9DF23" w:rsidR="00634103" w:rsidRPr="00F93B55" w:rsidRDefault="00634103">
      <w:pPr>
        <w:rPr>
          <w:rFonts w:ascii="Arial Rounded MT Bold" w:hAnsi="Arial Rounded MT Bold"/>
          <w:sz w:val="24"/>
          <w:szCs w:val="24"/>
        </w:rPr>
      </w:pPr>
      <w:r w:rsidRPr="00F93B55">
        <w:rPr>
          <w:rFonts w:ascii="Arial Rounded MT Bold" w:hAnsi="Arial Rounded MT Bold"/>
          <w:sz w:val="24"/>
          <w:szCs w:val="24"/>
        </w:rPr>
        <w:t xml:space="preserve">Talha </w:t>
      </w:r>
      <w:proofErr w:type="spellStart"/>
      <w:r w:rsidRPr="00F93B55">
        <w:rPr>
          <w:rFonts w:ascii="Arial Rounded MT Bold" w:hAnsi="Arial Rounded MT Bold"/>
          <w:sz w:val="24"/>
          <w:szCs w:val="24"/>
        </w:rPr>
        <w:t>ShaikhL</w:t>
      </w:r>
      <w:proofErr w:type="spellEnd"/>
      <w:r w:rsidRPr="00F93B55">
        <w:rPr>
          <w:rFonts w:ascii="Arial Rounded MT Bold" w:hAnsi="Arial Rounded MT Bold"/>
          <w:sz w:val="24"/>
          <w:szCs w:val="24"/>
        </w:rPr>
        <w:t xml:space="preserve"> (21K-</w:t>
      </w:r>
      <w:r w:rsidR="00F93B55" w:rsidRPr="00F93B55">
        <w:rPr>
          <w:rFonts w:ascii="Arial Rounded MT Bold" w:hAnsi="Arial Rounded MT Bold"/>
          <w:sz w:val="24"/>
          <w:szCs w:val="24"/>
        </w:rPr>
        <w:t>4564)</w:t>
      </w:r>
    </w:p>
    <w:p w14:paraId="5B222AD7" w14:textId="7FFB6201" w:rsidR="00F93B55" w:rsidRPr="00F93B55" w:rsidRDefault="00F93B55">
      <w:pPr>
        <w:rPr>
          <w:rFonts w:ascii="Arial Rounded MT Bold" w:hAnsi="Arial Rounded MT Bold"/>
          <w:sz w:val="24"/>
          <w:szCs w:val="24"/>
        </w:rPr>
      </w:pPr>
      <w:r w:rsidRPr="00F93B55">
        <w:rPr>
          <w:rFonts w:ascii="Arial Rounded MT Bold" w:hAnsi="Arial Rounded MT Bold"/>
          <w:sz w:val="24"/>
          <w:szCs w:val="24"/>
        </w:rPr>
        <w:t>Qasim Hasan (21K-3210)</w:t>
      </w:r>
    </w:p>
    <w:p w14:paraId="24728B09" w14:textId="77777777" w:rsidR="0064502C" w:rsidRDefault="0064502C"/>
    <w:p w14:paraId="456F1D37" w14:textId="5E5D71F2" w:rsidR="00814832" w:rsidRPr="001354C7" w:rsidRDefault="00814832">
      <w:pPr>
        <w:rPr>
          <w:sz w:val="28"/>
          <w:szCs w:val="28"/>
          <w:u w:val="single"/>
        </w:rPr>
      </w:pPr>
      <w:r w:rsidRPr="001354C7">
        <w:rPr>
          <w:sz w:val="28"/>
          <w:szCs w:val="28"/>
          <w:u w:val="single"/>
        </w:rPr>
        <w:t>Problem Statement:</w:t>
      </w:r>
    </w:p>
    <w:p w14:paraId="67EC36EE" w14:textId="02F96B83" w:rsidR="00814832" w:rsidRDefault="00EE593E">
      <w:r>
        <w:t>The bank management system is an application for maintaining a person’s account in a bank. The system provides access to the customer to create an account deposit/withdraw the cash from his account</w:t>
      </w:r>
      <w:r w:rsidR="00EF42C1">
        <w:t xml:space="preserve">. It also allows </w:t>
      </w:r>
      <w:r w:rsidR="00AC1F1D">
        <w:t xml:space="preserve">the </w:t>
      </w:r>
      <w:r w:rsidR="00EF42C1">
        <w:t>admin to manage the banking system.</w:t>
      </w:r>
    </w:p>
    <w:p w14:paraId="359E2CA6" w14:textId="77777777" w:rsidR="00E50716" w:rsidRDefault="00E50716"/>
    <w:p w14:paraId="0B86102C" w14:textId="6BE11E8D" w:rsidR="00814832" w:rsidRPr="001354C7" w:rsidRDefault="00814832">
      <w:pPr>
        <w:rPr>
          <w:sz w:val="28"/>
          <w:szCs w:val="28"/>
          <w:u w:val="single"/>
        </w:rPr>
      </w:pPr>
      <w:r w:rsidRPr="001354C7">
        <w:rPr>
          <w:sz w:val="28"/>
          <w:szCs w:val="28"/>
          <w:u w:val="single"/>
        </w:rPr>
        <w:t>Introduction:</w:t>
      </w:r>
    </w:p>
    <w:p w14:paraId="28AE9901" w14:textId="720A8CB1" w:rsidR="0095645E" w:rsidRPr="00887CDB" w:rsidRDefault="003F1210" w:rsidP="0095645E">
      <w:pPr>
        <w:rPr>
          <w:sz w:val="24"/>
          <w:szCs w:val="24"/>
        </w:rPr>
      </w:pPr>
      <w:r w:rsidRPr="00887CDB">
        <w:rPr>
          <w:sz w:val="24"/>
          <w:szCs w:val="24"/>
        </w:rPr>
        <w:t xml:space="preserve">We will create a banking system. The project will be divided </w:t>
      </w:r>
      <w:r w:rsidR="00683EBB" w:rsidRPr="00887CDB">
        <w:rPr>
          <w:sz w:val="24"/>
          <w:szCs w:val="24"/>
        </w:rPr>
        <w:t>into three sections: admin portal, customer portal, and applications such as:</w:t>
      </w:r>
    </w:p>
    <w:p w14:paraId="4D308DC9" w14:textId="6413EFE8" w:rsidR="0095645E" w:rsidRPr="00887CDB" w:rsidRDefault="00683EBB" w:rsidP="00BB1C50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887CDB">
        <w:rPr>
          <w:sz w:val="24"/>
          <w:szCs w:val="24"/>
        </w:rPr>
        <w:t>A</w:t>
      </w:r>
      <w:r w:rsidR="0095645E" w:rsidRPr="00887CDB">
        <w:rPr>
          <w:sz w:val="24"/>
          <w:szCs w:val="24"/>
        </w:rPr>
        <w:t xml:space="preserve"> cleverly designed pin</w:t>
      </w:r>
      <w:r w:rsidR="00BB1C50" w:rsidRPr="00887CDB">
        <w:rPr>
          <w:sz w:val="24"/>
          <w:szCs w:val="24"/>
        </w:rPr>
        <w:t>-</w:t>
      </w:r>
      <w:r w:rsidR="0095645E" w:rsidRPr="00887CDB">
        <w:rPr>
          <w:sz w:val="24"/>
          <w:szCs w:val="24"/>
        </w:rPr>
        <w:t>code system with an alert</w:t>
      </w:r>
    </w:p>
    <w:p w14:paraId="5ABC2A5D" w14:textId="56490FD0" w:rsidR="0095645E" w:rsidRPr="00887CDB" w:rsidRDefault="00683EBB" w:rsidP="00BB1C50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887CDB">
        <w:rPr>
          <w:sz w:val="24"/>
          <w:szCs w:val="24"/>
        </w:rPr>
        <w:t>Customer Transaction</w:t>
      </w:r>
    </w:p>
    <w:p w14:paraId="7009C18A" w14:textId="2FD1B030" w:rsidR="0095645E" w:rsidRPr="00887CDB" w:rsidRDefault="00683EBB" w:rsidP="00683EBB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887CDB">
        <w:rPr>
          <w:sz w:val="24"/>
          <w:szCs w:val="24"/>
        </w:rPr>
        <w:t>Transaction History</w:t>
      </w:r>
    </w:p>
    <w:p w14:paraId="1EB7465B" w14:textId="370415B9" w:rsidR="0095645E" w:rsidRPr="00887CDB" w:rsidRDefault="00683EBB" w:rsidP="0095645E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887CDB">
        <w:rPr>
          <w:sz w:val="24"/>
          <w:szCs w:val="24"/>
        </w:rPr>
        <w:t>Currency Conversion</w:t>
      </w:r>
    </w:p>
    <w:p w14:paraId="288E9F0B" w14:textId="6DE3FC27" w:rsidR="00814832" w:rsidRDefault="0095645E" w:rsidP="0095645E">
      <w:pPr>
        <w:rPr>
          <w:sz w:val="24"/>
          <w:szCs w:val="24"/>
        </w:rPr>
      </w:pPr>
      <w:r w:rsidRPr="00887CDB">
        <w:rPr>
          <w:sz w:val="24"/>
          <w:szCs w:val="24"/>
        </w:rPr>
        <w:t>It may be utili</w:t>
      </w:r>
      <w:r w:rsidR="00BB1C50" w:rsidRPr="00887CDB">
        <w:rPr>
          <w:sz w:val="24"/>
          <w:szCs w:val="24"/>
        </w:rPr>
        <w:t>z</w:t>
      </w:r>
      <w:r w:rsidRPr="00887CDB">
        <w:rPr>
          <w:sz w:val="24"/>
          <w:szCs w:val="24"/>
        </w:rPr>
        <w:t xml:space="preserve">ed to view the exact credits of each customer, and the administrator will have access to </w:t>
      </w:r>
      <w:proofErr w:type="gramStart"/>
      <w:r w:rsidRPr="00887CDB">
        <w:rPr>
          <w:sz w:val="24"/>
          <w:szCs w:val="24"/>
        </w:rPr>
        <w:t>all of</w:t>
      </w:r>
      <w:proofErr w:type="gramEnd"/>
      <w:r w:rsidRPr="00887CDB">
        <w:rPr>
          <w:sz w:val="24"/>
          <w:szCs w:val="24"/>
        </w:rPr>
        <w:t xml:space="preserve"> the information.</w:t>
      </w:r>
    </w:p>
    <w:p w14:paraId="5E4D5A7A" w14:textId="77777777" w:rsidR="00E50716" w:rsidRPr="00887CDB" w:rsidRDefault="00E50716" w:rsidP="0095645E">
      <w:pPr>
        <w:rPr>
          <w:sz w:val="24"/>
          <w:szCs w:val="24"/>
        </w:rPr>
      </w:pPr>
    </w:p>
    <w:p w14:paraId="1BE5D8CB" w14:textId="0D584960" w:rsidR="00814832" w:rsidRPr="001354C7" w:rsidRDefault="00814832">
      <w:pPr>
        <w:rPr>
          <w:sz w:val="28"/>
          <w:szCs w:val="28"/>
          <w:u w:val="single"/>
        </w:rPr>
      </w:pPr>
      <w:r w:rsidRPr="001354C7">
        <w:rPr>
          <w:sz w:val="28"/>
          <w:szCs w:val="28"/>
          <w:u w:val="single"/>
        </w:rPr>
        <w:t>Existing Problem:</w:t>
      </w:r>
    </w:p>
    <w:p w14:paraId="523D03D4" w14:textId="729A68F0" w:rsidR="00AA4890" w:rsidRPr="00887CDB" w:rsidRDefault="00AA4890" w:rsidP="00AA489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87CDB">
        <w:rPr>
          <w:sz w:val="24"/>
          <w:szCs w:val="24"/>
        </w:rPr>
        <w:t>No admin portal to manage accounts and bank system.</w:t>
      </w:r>
    </w:p>
    <w:p w14:paraId="28B8BA99" w14:textId="21CDFBE8" w:rsidR="00AA4890" w:rsidRPr="00887CDB" w:rsidRDefault="00ED0DC0" w:rsidP="00AA489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87CDB">
        <w:rPr>
          <w:sz w:val="24"/>
          <w:szCs w:val="24"/>
        </w:rPr>
        <w:t>No money transfers.</w:t>
      </w:r>
    </w:p>
    <w:p w14:paraId="5D76BE92" w14:textId="1741ED96" w:rsidR="00ED0DC0" w:rsidRPr="00887CDB" w:rsidRDefault="00073D32" w:rsidP="00AA489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87CDB">
        <w:rPr>
          <w:sz w:val="24"/>
          <w:szCs w:val="24"/>
        </w:rPr>
        <w:t>No bank policies.</w:t>
      </w:r>
    </w:p>
    <w:p w14:paraId="57444265" w14:textId="490F23A8" w:rsidR="00073D32" w:rsidRPr="00887CDB" w:rsidRDefault="002C5E4B" w:rsidP="00AA489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87CDB">
        <w:rPr>
          <w:sz w:val="24"/>
          <w:szCs w:val="24"/>
        </w:rPr>
        <w:t>No proper checks such as age limits</w:t>
      </w:r>
      <w:r w:rsidR="009D63DD" w:rsidRPr="00887CDB">
        <w:rPr>
          <w:sz w:val="24"/>
          <w:szCs w:val="24"/>
        </w:rPr>
        <w:t>.</w:t>
      </w:r>
    </w:p>
    <w:p w14:paraId="64D7CC2E" w14:textId="55361555" w:rsidR="003A5AC0" w:rsidRPr="00887CDB" w:rsidRDefault="003A5AC0" w:rsidP="00AA489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87CDB">
        <w:rPr>
          <w:sz w:val="24"/>
          <w:szCs w:val="24"/>
        </w:rPr>
        <w:t>No proper security such as pin codes and login passwords.</w:t>
      </w:r>
    </w:p>
    <w:p w14:paraId="152B251E" w14:textId="39E46607" w:rsidR="00814832" w:rsidRPr="00887CDB" w:rsidRDefault="00814832">
      <w:pPr>
        <w:rPr>
          <w:sz w:val="24"/>
          <w:szCs w:val="24"/>
        </w:rPr>
      </w:pPr>
    </w:p>
    <w:p w14:paraId="13D1B636" w14:textId="755EC4D4" w:rsidR="00814832" w:rsidRPr="001354C7" w:rsidRDefault="00814832">
      <w:pPr>
        <w:rPr>
          <w:sz w:val="28"/>
          <w:szCs w:val="28"/>
          <w:u w:val="single"/>
        </w:rPr>
      </w:pPr>
      <w:r w:rsidRPr="001354C7">
        <w:rPr>
          <w:sz w:val="28"/>
          <w:szCs w:val="28"/>
          <w:u w:val="single"/>
        </w:rPr>
        <w:t>Proposed Solution:</w:t>
      </w:r>
    </w:p>
    <w:p w14:paraId="1CF21D1B" w14:textId="4B53B6DA" w:rsidR="00814832" w:rsidRPr="00887CDB" w:rsidRDefault="000F0B85" w:rsidP="000F0B85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887CDB">
        <w:rPr>
          <w:sz w:val="24"/>
          <w:szCs w:val="24"/>
        </w:rPr>
        <w:t>A proper admin portal so that administrator can manage, view</w:t>
      </w:r>
      <w:r w:rsidR="00686C24" w:rsidRPr="00887CDB">
        <w:rPr>
          <w:sz w:val="24"/>
          <w:szCs w:val="24"/>
        </w:rPr>
        <w:t>, and edit accounts.</w:t>
      </w:r>
    </w:p>
    <w:p w14:paraId="659AA9A0" w14:textId="4912C472" w:rsidR="00686C24" w:rsidRPr="00887CDB" w:rsidRDefault="00686C24" w:rsidP="000F0B85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887CDB">
        <w:rPr>
          <w:sz w:val="24"/>
          <w:szCs w:val="24"/>
        </w:rPr>
        <w:lastRenderedPageBreak/>
        <w:t>Customers will be able to transfer money to other accounts.</w:t>
      </w:r>
    </w:p>
    <w:p w14:paraId="33994F73" w14:textId="417983BE" w:rsidR="00105630" w:rsidRPr="00887CDB" w:rsidRDefault="00686C24" w:rsidP="00105630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887CDB">
        <w:rPr>
          <w:sz w:val="24"/>
          <w:szCs w:val="24"/>
        </w:rPr>
        <w:t>Proper bank polic</w:t>
      </w:r>
      <w:r w:rsidR="001835A5">
        <w:rPr>
          <w:sz w:val="24"/>
          <w:szCs w:val="24"/>
        </w:rPr>
        <w:t>i</w:t>
      </w:r>
      <w:r w:rsidRPr="00887CDB">
        <w:rPr>
          <w:sz w:val="24"/>
          <w:szCs w:val="24"/>
        </w:rPr>
        <w:t>es will be shown to the customers for which they have to agree before creating their account</w:t>
      </w:r>
    </w:p>
    <w:p w14:paraId="47471316" w14:textId="77777777" w:rsidR="0039073F" w:rsidRPr="00887CDB" w:rsidRDefault="00105630" w:rsidP="00105630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887CDB">
        <w:rPr>
          <w:sz w:val="24"/>
          <w:szCs w:val="24"/>
        </w:rPr>
        <w:t>E</w:t>
      </w:r>
      <w:r w:rsidR="0039073F" w:rsidRPr="00887CDB">
        <w:rPr>
          <w:sz w:val="24"/>
          <w:szCs w:val="24"/>
        </w:rPr>
        <w:t>fficient e</w:t>
      </w:r>
      <w:r w:rsidRPr="00887CDB">
        <w:rPr>
          <w:sz w:val="24"/>
          <w:szCs w:val="24"/>
        </w:rPr>
        <w:t>rror checking and Exception handling</w:t>
      </w:r>
      <w:r w:rsidR="0039073F" w:rsidRPr="00887CDB">
        <w:rPr>
          <w:sz w:val="24"/>
          <w:szCs w:val="24"/>
        </w:rPr>
        <w:t xml:space="preserve"> methods</w:t>
      </w:r>
    </w:p>
    <w:p w14:paraId="2CB6D011" w14:textId="096B87E9" w:rsidR="00105630" w:rsidRPr="00887CDB" w:rsidRDefault="0039073F" w:rsidP="00105630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887CDB">
        <w:rPr>
          <w:sz w:val="24"/>
          <w:szCs w:val="24"/>
        </w:rPr>
        <w:t xml:space="preserve">Security features such as login </w:t>
      </w:r>
      <w:proofErr w:type="gramStart"/>
      <w:r w:rsidRPr="00887CDB">
        <w:rPr>
          <w:sz w:val="24"/>
          <w:szCs w:val="24"/>
        </w:rPr>
        <w:t xml:space="preserve">passwords, </w:t>
      </w:r>
      <w:r w:rsidR="00105630" w:rsidRPr="00887CDB">
        <w:rPr>
          <w:sz w:val="24"/>
          <w:szCs w:val="24"/>
        </w:rPr>
        <w:t xml:space="preserve"> </w:t>
      </w:r>
      <w:r w:rsidR="002A2C0C" w:rsidRPr="00887CDB">
        <w:rPr>
          <w:sz w:val="24"/>
          <w:szCs w:val="24"/>
        </w:rPr>
        <w:t>login</w:t>
      </w:r>
      <w:proofErr w:type="gramEnd"/>
      <w:r w:rsidR="002A2C0C" w:rsidRPr="00887CDB">
        <w:rPr>
          <w:sz w:val="24"/>
          <w:szCs w:val="24"/>
        </w:rPr>
        <w:t xml:space="preserve"> attempts</w:t>
      </w:r>
      <w:r w:rsidR="00980535" w:rsidRPr="00887CDB">
        <w:rPr>
          <w:sz w:val="24"/>
          <w:szCs w:val="24"/>
        </w:rPr>
        <w:t>, and alarms</w:t>
      </w:r>
    </w:p>
    <w:p w14:paraId="74AE8411" w14:textId="52EB8D55" w:rsidR="00790A98" w:rsidRDefault="00790A98"/>
    <w:p w14:paraId="09CC6167" w14:textId="11693120" w:rsidR="00814832" w:rsidRPr="001354C7" w:rsidRDefault="00E50716">
      <w:pPr>
        <w:rPr>
          <w:sz w:val="28"/>
          <w:szCs w:val="28"/>
          <w:u w:val="single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17C07C9" wp14:editId="04978905">
            <wp:simplePos x="0" y="0"/>
            <wp:positionH relativeFrom="margin">
              <wp:align>left</wp:align>
            </wp:positionH>
            <wp:positionV relativeFrom="margin">
              <wp:posOffset>1904365</wp:posOffset>
            </wp:positionV>
            <wp:extent cx="810260" cy="933450"/>
            <wp:effectExtent l="0" t="0" r="889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 cstate="print">
                      <a:biLevel thresh="75000"/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0260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46F242B1" wp14:editId="193F63A0">
            <wp:simplePos x="0" y="0"/>
            <wp:positionH relativeFrom="margin">
              <wp:align>center</wp:align>
            </wp:positionH>
            <wp:positionV relativeFrom="margin">
              <wp:posOffset>1885315</wp:posOffset>
            </wp:positionV>
            <wp:extent cx="990600" cy="990600"/>
            <wp:effectExtent l="0" t="0" r="0" b="0"/>
            <wp:wrapSquare wrapText="bothSides"/>
            <wp:docPr id="4" name="Picture 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60A28C7B" wp14:editId="2333F0D2">
            <wp:simplePos x="0" y="0"/>
            <wp:positionH relativeFrom="margin">
              <wp:posOffset>5267325</wp:posOffset>
            </wp:positionH>
            <wp:positionV relativeFrom="margin">
              <wp:posOffset>1965325</wp:posOffset>
            </wp:positionV>
            <wp:extent cx="832485" cy="838200"/>
            <wp:effectExtent l="0" t="0" r="5715" b="0"/>
            <wp:wrapSquare wrapText="bothSides"/>
            <wp:docPr id="6" name="Picture 6" descr="Visual Studio Code Logo PNG Transparent &amp;amp; SVG Vector - Freebie Suppl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Visual Studio Code Logo PNG Transparent &amp;amp; SVG Vector - Freebie Supply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2485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4832" w:rsidRPr="001354C7">
        <w:rPr>
          <w:sz w:val="28"/>
          <w:szCs w:val="28"/>
          <w:u w:val="single"/>
        </w:rPr>
        <w:t>Tools and Technologies:</w:t>
      </w:r>
    </w:p>
    <w:p w14:paraId="6A50C030" w14:textId="65ABF880" w:rsidR="00814832" w:rsidRDefault="00814832"/>
    <w:p w14:paraId="32CF015D" w14:textId="55630D22" w:rsidR="00972642" w:rsidRPr="00576702" w:rsidRDefault="00E50716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9AD914B" wp14:editId="49165511">
                <wp:simplePos x="0" y="0"/>
                <wp:positionH relativeFrom="column">
                  <wp:posOffset>4981575</wp:posOffset>
                </wp:positionH>
                <wp:positionV relativeFrom="paragraph">
                  <wp:posOffset>5715</wp:posOffset>
                </wp:positionV>
                <wp:extent cx="914400" cy="91440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A1DA59D" w14:textId="27CD1966" w:rsidR="00972642" w:rsidRPr="00A829BF" w:rsidRDefault="00972642" w:rsidP="0057670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48"/>
                                <w:szCs w:val="48"/>
                              </w:rPr>
                              <w:t>VS Co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9AD914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392.25pt;margin-top:.45pt;width:1in;height:1in;z-index:25166540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" filled="f" stroked="f" strokeweight=".5pt">
                <v:textbox>
                  <w:txbxContent>
                    <w:p w14:paraId="3A1DA59D" w14:textId="27CD1966" w:rsidR="00972642" w:rsidRPr="00A829BF" w:rsidRDefault="00972642" w:rsidP="00576702">
                      <w:pPr>
                        <w:jc w:val="center"/>
                        <w:rPr>
                          <w:rFonts w:ascii="Times New Roman" w:hAnsi="Times New Roman" w:cs="Times New Roman"/>
                          <w:sz w:val="48"/>
                          <w:szCs w:val="4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48"/>
                          <w:szCs w:val="48"/>
                        </w:rPr>
                        <w:t>VS Cod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FE73311" wp14:editId="6BD9B660">
                <wp:simplePos x="0" y="0"/>
                <wp:positionH relativeFrom="margin">
                  <wp:align>center</wp:align>
                </wp:positionH>
                <wp:positionV relativeFrom="paragraph">
                  <wp:posOffset>1905</wp:posOffset>
                </wp:positionV>
                <wp:extent cx="914400" cy="9144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A2CB155" w14:textId="03C7EDAE" w:rsidR="00A829BF" w:rsidRPr="00A829BF" w:rsidRDefault="00A829BF" w:rsidP="00A829BF">
                            <w:pPr>
                              <w:rPr>
                                <w:rFonts w:ascii="Times New Roman" w:hAnsi="Times New Roman" w:cs="Times New Roman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48"/>
                                <w:szCs w:val="48"/>
                              </w:rPr>
                              <w:t>Dev</w:t>
                            </w:r>
                            <w:r w:rsidR="00972642">
                              <w:rPr>
                                <w:rFonts w:ascii="Times New Roman" w:hAnsi="Times New Roman" w:cs="Times New Roman"/>
                                <w:sz w:val="48"/>
                                <w:szCs w:val="48"/>
                              </w:rPr>
                              <w:t>-C++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E73311" id="Text Box 2" o:spid="_x0000_s1027" type="#_x0000_t202" style="position:absolute;margin-left:0;margin-top:.15pt;width:1in;height:1in;z-index:251663360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" filled="f" stroked="f" strokeweight=".5pt">
                <v:textbox>
                  <w:txbxContent>
                    <w:p w14:paraId="7A2CB155" w14:textId="03C7EDAE" w:rsidR="00A829BF" w:rsidRPr="00A829BF" w:rsidRDefault="00A829BF" w:rsidP="00A829BF">
                      <w:pPr>
                        <w:rPr>
                          <w:rFonts w:ascii="Times New Roman" w:hAnsi="Times New Roman" w:cs="Times New Roman"/>
                          <w:sz w:val="48"/>
                          <w:szCs w:val="4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48"/>
                          <w:szCs w:val="48"/>
                        </w:rPr>
                        <w:t>Dev</w:t>
                      </w:r>
                      <w:r w:rsidR="00972642">
                        <w:rPr>
                          <w:rFonts w:ascii="Times New Roman" w:hAnsi="Times New Roman" w:cs="Times New Roman"/>
                          <w:sz w:val="48"/>
                          <w:szCs w:val="48"/>
                        </w:rPr>
                        <w:t>-C++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CBD0C4F" wp14:editId="0378366D">
                <wp:simplePos x="0" y="0"/>
                <wp:positionH relativeFrom="margin">
                  <wp:align>left</wp:align>
                </wp:positionH>
                <wp:positionV relativeFrom="paragraph">
                  <wp:posOffset>9525</wp:posOffset>
                </wp:positionV>
                <wp:extent cx="914400" cy="9144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DE67CEA" w14:textId="4D2B672A" w:rsidR="00A829BF" w:rsidRPr="00A829BF" w:rsidRDefault="00A829BF" w:rsidP="0057670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48"/>
                                <w:szCs w:val="48"/>
                              </w:rPr>
                            </w:pPr>
                            <w:r w:rsidRPr="00A829BF">
                              <w:rPr>
                                <w:rFonts w:ascii="Times New Roman" w:hAnsi="Times New Roman" w:cs="Times New Roman"/>
                                <w:sz w:val="48"/>
                                <w:szCs w:val="48"/>
                              </w:rPr>
                              <w:t>GC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BD0C4F" id="Text Box 1" o:spid="_x0000_s1028" type="#_x0000_t202" style="position:absolute;margin-left:0;margin-top:.75pt;width:1in;height:1in;z-index:251661312;visibility:visible;mso-wrap-style:non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" filled="f" stroked="f" strokeweight=".5pt">
                <v:textbox>
                  <w:txbxContent>
                    <w:p w14:paraId="4DE67CEA" w14:textId="4D2B672A" w:rsidR="00A829BF" w:rsidRPr="00A829BF" w:rsidRDefault="00A829BF" w:rsidP="00576702">
                      <w:pPr>
                        <w:jc w:val="center"/>
                        <w:rPr>
                          <w:rFonts w:ascii="Times New Roman" w:hAnsi="Times New Roman" w:cs="Times New Roman"/>
                          <w:sz w:val="48"/>
                          <w:szCs w:val="48"/>
                        </w:rPr>
                      </w:pPr>
                      <w:r w:rsidRPr="00A829BF">
                        <w:rPr>
                          <w:rFonts w:ascii="Times New Roman" w:hAnsi="Times New Roman" w:cs="Times New Roman"/>
                          <w:sz w:val="48"/>
                          <w:szCs w:val="48"/>
                        </w:rPr>
                        <w:t>GCC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EBE5F21" w14:textId="5DD089EC" w:rsidR="00576702" w:rsidRDefault="00576702">
      <w:pPr>
        <w:rPr>
          <w:sz w:val="28"/>
          <w:szCs w:val="28"/>
          <w:u w:val="single"/>
        </w:rPr>
      </w:pPr>
    </w:p>
    <w:p w14:paraId="06E672D9" w14:textId="0A94C916" w:rsidR="00477964" w:rsidRDefault="00814832">
      <w:pPr>
        <w:rPr>
          <w:sz w:val="28"/>
          <w:szCs w:val="28"/>
          <w:u w:val="single"/>
        </w:rPr>
      </w:pPr>
      <w:r w:rsidRPr="001354C7">
        <w:rPr>
          <w:sz w:val="28"/>
          <w:szCs w:val="28"/>
          <w:u w:val="single"/>
        </w:rPr>
        <w:t>Timeline:</w:t>
      </w:r>
    </w:p>
    <w:tbl>
      <w:tblPr>
        <w:tblW w:w="8460" w:type="dxa"/>
        <w:tblLook w:val="04A0" w:firstRow="1" w:lastRow="0" w:firstColumn="1" w:lastColumn="0" w:noHBand="0" w:noVBand="1"/>
      </w:tblPr>
      <w:tblGrid>
        <w:gridCol w:w="2540"/>
        <w:gridCol w:w="1080"/>
        <w:gridCol w:w="4840"/>
      </w:tblGrid>
      <w:tr w:rsidR="00F940E3" w:rsidRPr="00F940E3" w14:paraId="45A3F5E2" w14:textId="77777777" w:rsidTr="00F940E3">
        <w:trPr>
          <w:trHeight w:val="465"/>
        </w:trPr>
        <w:tc>
          <w:tcPr>
            <w:tcW w:w="254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000000"/>
            <w:noWrap/>
            <w:vAlign w:val="center"/>
            <w:hideMark/>
          </w:tcPr>
          <w:p w14:paraId="7843C4B9" w14:textId="77777777" w:rsidR="00F940E3" w:rsidRPr="00F940E3" w:rsidRDefault="00F940E3" w:rsidP="00F940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36"/>
                <w:szCs w:val="36"/>
                <w:lang w:val="en-PK" w:eastAsia="en-PK"/>
              </w:rPr>
            </w:pPr>
            <w:r w:rsidRPr="00F940E3">
              <w:rPr>
                <w:rFonts w:ascii="Calibri" w:eastAsia="Times New Roman" w:hAnsi="Calibri" w:cs="Calibri"/>
                <w:b/>
                <w:bCs/>
                <w:color w:val="FFFFFF"/>
                <w:sz w:val="36"/>
                <w:szCs w:val="36"/>
                <w:lang w:val="en-PK" w:eastAsia="en-PK"/>
              </w:rPr>
              <w:t>Stage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000000" w:fill="000000"/>
            <w:noWrap/>
            <w:vAlign w:val="center"/>
            <w:hideMark/>
          </w:tcPr>
          <w:p w14:paraId="5ADEDB33" w14:textId="77777777" w:rsidR="00F940E3" w:rsidRPr="00F940E3" w:rsidRDefault="00F940E3" w:rsidP="00F940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36"/>
                <w:szCs w:val="36"/>
                <w:lang w:val="en-PK" w:eastAsia="en-PK"/>
              </w:rPr>
            </w:pPr>
            <w:r w:rsidRPr="00F940E3">
              <w:rPr>
                <w:rFonts w:ascii="Calibri" w:eastAsia="Times New Roman" w:hAnsi="Calibri" w:cs="Calibri"/>
                <w:b/>
                <w:bCs/>
                <w:color w:val="FFFFFF"/>
                <w:sz w:val="36"/>
                <w:szCs w:val="36"/>
                <w:lang w:val="en-PK" w:eastAsia="en-PK"/>
              </w:rPr>
              <w:t xml:space="preserve">Week </w:t>
            </w:r>
          </w:p>
        </w:tc>
        <w:tc>
          <w:tcPr>
            <w:tcW w:w="484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000000"/>
            <w:noWrap/>
            <w:vAlign w:val="center"/>
            <w:hideMark/>
          </w:tcPr>
          <w:p w14:paraId="328C263E" w14:textId="77777777" w:rsidR="00F940E3" w:rsidRPr="00F940E3" w:rsidRDefault="00F940E3" w:rsidP="00F940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36"/>
                <w:szCs w:val="36"/>
                <w:lang w:val="en-PK" w:eastAsia="en-PK"/>
              </w:rPr>
            </w:pPr>
            <w:r w:rsidRPr="00F940E3">
              <w:rPr>
                <w:rFonts w:ascii="Calibri" w:eastAsia="Times New Roman" w:hAnsi="Calibri" w:cs="Calibri"/>
                <w:b/>
                <w:bCs/>
                <w:color w:val="FFFFFF"/>
                <w:sz w:val="36"/>
                <w:szCs w:val="36"/>
                <w:lang w:val="en-PK" w:eastAsia="en-PK"/>
              </w:rPr>
              <w:t>Work</w:t>
            </w:r>
          </w:p>
        </w:tc>
      </w:tr>
      <w:tr w:rsidR="00F940E3" w:rsidRPr="00F940E3" w14:paraId="5B58220A" w14:textId="77777777" w:rsidTr="00F940E3">
        <w:trPr>
          <w:trHeight w:val="465"/>
        </w:trPr>
        <w:tc>
          <w:tcPr>
            <w:tcW w:w="2540" w:type="dxa"/>
            <w:tcBorders>
              <w:top w:val="single" w:sz="4" w:space="0" w:color="FFFFFF"/>
              <w:left w:val="single" w:sz="4" w:space="0" w:color="auto"/>
              <w:bottom w:val="single" w:sz="4" w:space="0" w:color="FFFFFF"/>
              <w:right w:val="single" w:sz="4" w:space="0" w:color="FFFFFF"/>
            </w:tcBorders>
            <w:shd w:val="clear" w:color="000000" w:fill="000000"/>
            <w:noWrap/>
            <w:vAlign w:val="center"/>
            <w:hideMark/>
          </w:tcPr>
          <w:p w14:paraId="3E1CC561" w14:textId="77777777" w:rsidR="00F940E3" w:rsidRPr="00F940E3" w:rsidRDefault="00F940E3" w:rsidP="00F940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36"/>
                <w:szCs w:val="36"/>
                <w:lang w:val="en-PK" w:eastAsia="en-PK"/>
              </w:rPr>
            </w:pPr>
            <w:r w:rsidRPr="00F940E3">
              <w:rPr>
                <w:rFonts w:ascii="Calibri" w:eastAsia="Times New Roman" w:hAnsi="Calibri" w:cs="Calibri"/>
                <w:b/>
                <w:bCs/>
                <w:color w:val="FFFFFF"/>
                <w:sz w:val="36"/>
                <w:szCs w:val="36"/>
                <w:lang w:val="en-PK" w:eastAsia="en-PK"/>
              </w:rPr>
              <w:t xml:space="preserve">Planning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CF1C0" w14:textId="77777777" w:rsidR="00F940E3" w:rsidRPr="00F940E3" w:rsidRDefault="00F940E3" w:rsidP="00F940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PK" w:eastAsia="en-PK"/>
              </w:rPr>
            </w:pPr>
            <w:r w:rsidRPr="00F940E3"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PK" w:eastAsia="en-PK"/>
              </w:rPr>
              <w:t>1</w:t>
            </w:r>
          </w:p>
        </w:tc>
        <w:tc>
          <w:tcPr>
            <w:tcW w:w="4840" w:type="dxa"/>
            <w:tcBorders>
              <w:top w:val="single" w:sz="4" w:space="0" w:color="FFFFFF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358F3" w14:textId="77777777" w:rsidR="00F940E3" w:rsidRPr="00F940E3" w:rsidRDefault="00F940E3" w:rsidP="00F940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PK" w:eastAsia="en-PK"/>
              </w:rPr>
            </w:pPr>
            <w:r w:rsidRPr="00F940E3"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PK" w:eastAsia="en-PK"/>
              </w:rPr>
              <w:t>Brainstorming and General overview</w:t>
            </w:r>
          </w:p>
        </w:tc>
      </w:tr>
      <w:tr w:rsidR="00F940E3" w:rsidRPr="00F940E3" w14:paraId="7BBDFA0C" w14:textId="77777777" w:rsidTr="00F940E3">
        <w:trPr>
          <w:trHeight w:val="420"/>
        </w:trPr>
        <w:tc>
          <w:tcPr>
            <w:tcW w:w="2540" w:type="dxa"/>
            <w:vMerge w:val="restar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000000"/>
            <w:noWrap/>
            <w:vAlign w:val="center"/>
            <w:hideMark/>
          </w:tcPr>
          <w:p w14:paraId="5F1EC993" w14:textId="77777777" w:rsidR="00F940E3" w:rsidRPr="00F940E3" w:rsidRDefault="00F940E3" w:rsidP="00F940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36"/>
                <w:szCs w:val="36"/>
                <w:lang w:val="en-PK" w:eastAsia="en-PK"/>
              </w:rPr>
            </w:pPr>
            <w:r w:rsidRPr="00F940E3">
              <w:rPr>
                <w:rFonts w:ascii="Calibri" w:eastAsia="Times New Roman" w:hAnsi="Calibri" w:cs="Calibri"/>
                <w:b/>
                <w:bCs/>
                <w:color w:val="FFFFFF"/>
                <w:sz w:val="36"/>
                <w:szCs w:val="36"/>
                <w:lang w:val="en-PK" w:eastAsia="en-PK"/>
              </w:rPr>
              <w:t>Development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7FFF1" w14:textId="77777777" w:rsidR="00F940E3" w:rsidRPr="00F940E3" w:rsidRDefault="00F940E3" w:rsidP="00F940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PK" w:eastAsia="en-PK"/>
              </w:rPr>
            </w:pPr>
            <w:r w:rsidRPr="00F940E3"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PK" w:eastAsia="en-PK"/>
              </w:rPr>
              <w:t>2</w:t>
            </w:r>
          </w:p>
        </w:tc>
        <w:tc>
          <w:tcPr>
            <w:tcW w:w="48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29DD7" w14:textId="77777777" w:rsidR="00F940E3" w:rsidRPr="00F940E3" w:rsidRDefault="00F940E3" w:rsidP="00F940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PK" w:eastAsia="en-PK"/>
              </w:rPr>
            </w:pPr>
            <w:r w:rsidRPr="00F940E3"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PK" w:eastAsia="en-PK"/>
              </w:rPr>
              <w:t>Interface and Logic Designing</w:t>
            </w:r>
          </w:p>
        </w:tc>
      </w:tr>
      <w:tr w:rsidR="00F940E3" w:rsidRPr="00F940E3" w14:paraId="3B14C32C" w14:textId="77777777" w:rsidTr="00F940E3">
        <w:trPr>
          <w:trHeight w:val="420"/>
        </w:trPr>
        <w:tc>
          <w:tcPr>
            <w:tcW w:w="2540" w:type="dxa"/>
            <w:vMerge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422EA05C" w14:textId="77777777" w:rsidR="00F940E3" w:rsidRPr="00F940E3" w:rsidRDefault="00F940E3" w:rsidP="00F940E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36"/>
                <w:szCs w:val="36"/>
                <w:lang w:val="en-PK" w:eastAsia="en-PK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AC8F5" w14:textId="77777777" w:rsidR="00F940E3" w:rsidRPr="00F940E3" w:rsidRDefault="00F940E3" w:rsidP="00F940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PK" w:eastAsia="en-PK"/>
              </w:rPr>
            </w:pPr>
            <w:r w:rsidRPr="00F940E3"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PK" w:eastAsia="en-PK"/>
              </w:rPr>
              <w:t>3</w:t>
            </w:r>
          </w:p>
        </w:tc>
        <w:tc>
          <w:tcPr>
            <w:tcW w:w="48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8C292F" w14:textId="77777777" w:rsidR="00F940E3" w:rsidRPr="00F940E3" w:rsidRDefault="00F940E3" w:rsidP="00F940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PK" w:eastAsia="en-PK"/>
              </w:rPr>
            </w:pPr>
          </w:p>
        </w:tc>
      </w:tr>
      <w:tr w:rsidR="00F940E3" w:rsidRPr="00F940E3" w14:paraId="073E9588" w14:textId="77777777" w:rsidTr="00F940E3">
        <w:trPr>
          <w:trHeight w:val="420"/>
        </w:trPr>
        <w:tc>
          <w:tcPr>
            <w:tcW w:w="2540" w:type="dxa"/>
            <w:vMerge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26903352" w14:textId="77777777" w:rsidR="00F940E3" w:rsidRPr="00F940E3" w:rsidRDefault="00F940E3" w:rsidP="00F940E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36"/>
                <w:szCs w:val="36"/>
                <w:lang w:val="en-PK" w:eastAsia="en-PK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0D9D72" w14:textId="77777777" w:rsidR="00F940E3" w:rsidRPr="00F940E3" w:rsidRDefault="00F940E3" w:rsidP="00F940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PK" w:eastAsia="en-PK"/>
              </w:rPr>
            </w:pPr>
            <w:r w:rsidRPr="00F940E3"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PK" w:eastAsia="en-PK"/>
              </w:rPr>
              <w:t>4</w:t>
            </w:r>
          </w:p>
        </w:tc>
        <w:tc>
          <w:tcPr>
            <w:tcW w:w="4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DCAEB" w14:textId="77777777" w:rsidR="00F940E3" w:rsidRPr="00F940E3" w:rsidRDefault="00F940E3" w:rsidP="00F940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PK" w:eastAsia="en-PK"/>
              </w:rPr>
            </w:pPr>
            <w:r w:rsidRPr="00F940E3"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PK" w:eastAsia="en-PK"/>
              </w:rPr>
              <w:t>Extra Features</w:t>
            </w:r>
          </w:p>
        </w:tc>
      </w:tr>
      <w:tr w:rsidR="00F940E3" w:rsidRPr="00F940E3" w14:paraId="1B78B710" w14:textId="77777777" w:rsidTr="00F940E3">
        <w:trPr>
          <w:trHeight w:val="465"/>
        </w:trPr>
        <w:tc>
          <w:tcPr>
            <w:tcW w:w="2540" w:type="dxa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FFFFFF"/>
            </w:tcBorders>
            <w:shd w:val="clear" w:color="000000" w:fill="000000"/>
            <w:noWrap/>
            <w:vAlign w:val="center"/>
            <w:hideMark/>
          </w:tcPr>
          <w:p w14:paraId="06FB3523" w14:textId="77777777" w:rsidR="00F940E3" w:rsidRPr="00F940E3" w:rsidRDefault="00F940E3" w:rsidP="00F940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36"/>
                <w:szCs w:val="36"/>
                <w:lang w:val="en-PK" w:eastAsia="en-PK"/>
              </w:rPr>
            </w:pPr>
            <w:r w:rsidRPr="00F940E3">
              <w:rPr>
                <w:rFonts w:ascii="Calibri" w:eastAsia="Times New Roman" w:hAnsi="Calibri" w:cs="Calibri"/>
                <w:b/>
                <w:bCs/>
                <w:color w:val="FFFFFF"/>
                <w:sz w:val="36"/>
                <w:szCs w:val="36"/>
                <w:lang w:val="en-PK" w:eastAsia="en-PK"/>
              </w:rPr>
              <w:t>Enhancement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23210" w14:textId="77777777" w:rsidR="00F940E3" w:rsidRPr="00F940E3" w:rsidRDefault="00F940E3" w:rsidP="00F940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PK" w:eastAsia="en-PK"/>
              </w:rPr>
            </w:pPr>
            <w:r w:rsidRPr="00F940E3"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PK" w:eastAsia="en-PK"/>
              </w:rPr>
              <w:t>5</w:t>
            </w:r>
          </w:p>
        </w:tc>
        <w:tc>
          <w:tcPr>
            <w:tcW w:w="4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7926A" w14:textId="77777777" w:rsidR="00F940E3" w:rsidRPr="00F940E3" w:rsidRDefault="00F940E3" w:rsidP="00F940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PK" w:eastAsia="en-PK"/>
              </w:rPr>
            </w:pPr>
            <w:r w:rsidRPr="00F940E3"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PK" w:eastAsia="en-PK"/>
              </w:rPr>
              <w:t>User Friendly Interface</w:t>
            </w:r>
          </w:p>
        </w:tc>
      </w:tr>
      <w:tr w:rsidR="00F940E3" w:rsidRPr="00F940E3" w14:paraId="2D3078A0" w14:textId="77777777" w:rsidTr="00F940E3">
        <w:trPr>
          <w:trHeight w:val="420"/>
        </w:trPr>
        <w:tc>
          <w:tcPr>
            <w:tcW w:w="2540" w:type="dxa"/>
            <w:vMerge w:val="restar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000000"/>
            <w:noWrap/>
            <w:vAlign w:val="center"/>
            <w:hideMark/>
          </w:tcPr>
          <w:p w14:paraId="0113B064" w14:textId="77777777" w:rsidR="00F940E3" w:rsidRPr="00F940E3" w:rsidRDefault="00F940E3" w:rsidP="00F940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36"/>
                <w:szCs w:val="36"/>
                <w:lang w:val="en-PK" w:eastAsia="en-PK"/>
              </w:rPr>
            </w:pPr>
            <w:r w:rsidRPr="00F940E3">
              <w:rPr>
                <w:rFonts w:ascii="Calibri" w:eastAsia="Times New Roman" w:hAnsi="Calibri" w:cs="Calibri"/>
                <w:b/>
                <w:bCs/>
                <w:color w:val="FFFFFF"/>
                <w:sz w:val="36"/>
                <w:szCs w:val="36"/>
                <w:lang w:val="en-PK" w:eastAsia="en-PK"/>
              </w:rPr>
              <w:t>Testing</w:t>
            </w:r>
          </w:p>
        </w:tc>
        <w:tc>
          <w:tcPr>
            <w:tcW w:w="1080" w:type="dxa"/>
            <w:vMerge w:val="restar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29C0E" w14:textId="77777777" w:rsidR="00F940E3" w:rsidRPr="00F940E3" w:rsidRDefault="00F940E3" w:rsidP="00F940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PK" w:eastAsia="en-PK"/>
              </w:rPr>
            </w:pPr>
            <w:r w:rsidRPr="00F940E3"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PK" w:eastAsia="en-PK"/>
              </w:rPr>
              <w:t>6</w:t>
            </w:r>
          </w:p>
        </w:tc>
        <w:tc>
          <w:tcPr>
            <w:tcW w:w="4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9B9FA" w14:textId="77777777" w:rsidR="00F940E3" w:rsidRPr="00F940E3" w:rsidRDefault="00F940E3" w:rsidP="00F940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PK" w:eastAsia="en-PK"/>
              </w:rPr>
            </w:pPr>
            <w:r w:rsidRPr="00F940E3"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PK" w:eastAsia="en-PK"/>
              </w:rPr>
              <w:t>Running and Testing</w:t>
            </w:r>
          </w:p>
        </w:tc>
      </w:tr>
      <w:tr w:rsidR="00F940E3" w:rsidRPr="00F940E3" w14:paraId="6B060A77" w14:textId="77777777" w:rsidTr="00F940E3">
        <w:trPr>
          <w:trHeight w:val="420"/>
        </w:trPr>
        <w:tc>
          <w:tcPr>
            <w:tcW w:w="2540" w:type="dxa"/>
            <w:vMerge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37904C92" w14:textId="77777777" w:rsidR="00F940E3" w:rsidRPr="00F940E3" w:rsidRDefault="00F940E3" w:rsidP="00F940E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36"/>
                <w:szCs w:val="36"/>
                <w:lang w:val="en-PK" w:eastAsia="en-PK"/>
              </w:rPr>
            </w:pPr>
          </w:p>
        </w:tc>
        <w:tc>
          <w:tcPr>
            <w:tcW w:w="1080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D64A97" w14:textId="77777777" w:rsidR="00F940E3" w:rsidRPr="00F940E3" w:rsidRDefault="00F940E3" w:rsidP="00F940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PK" w:eastAsia="en-PK"/>
              </w:rPr>
            </w:pPr>
          </w:p>
        </w:tc>
        <w:tc>
          <w:tcPr>
            <w:tcW w:w="4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F85C9E" w14:textId="77777777" w:rsidR="00F940E3" w:rsidRPr="00F940E3" w:rsidRDefault="00F940E3" w:rsidP="00F940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PK" w:eastAsia="en-PK"/>
              </w:rPr>
            </w:pPr>
            <w:r w:rsidRPr="00F940E3"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PK" w:eastAsia="en-PK"/>
              </w:rPr>
              <w:t>Exception Handling</w:t>
            </w:r>
          </w:p>
        </w:tc>
      </w:tr>
      <w:tr w:rsidR="00F940E3" w:rsidRPr="00F940E3" w14:paraId="1B84F4FC" w14:textId="77777777" w:rsidTr="00F940E3">
        <w:trPr>
          <w:trHeight w:val="420"/>
        </w:trPr>
        <w:tc>
          <w:tcPr>
            <w:tcW w:w="2540" w:type="dxa"/>
            <w:vMerge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vAlign w:val="center"/>
            <w:hideMark/>
          </w:tcPr>
          <w:p w14:paraId="61CC54D0" w14:textId="77777777" w:rsidR="00F940E3" w:rsidRPr="00F940E3" w:rsidRDefault="00F940E3" w:rsidP="00F940E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36"/>
                <w:szCs w:val="36"/>
                <w:lang w:val="en-PK" w:eastAsia="en-PK"/>
              </w:rPr>
            </w:pPr>
          </w:p>
        </w:tc>
        <w:tc>
          <w:tcPr>
            <w:tcW w:w="1080" w:type="dxa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DEAAD1" w14:textId="77777777" w:rsidR="00F940E3" w:rsidRPr="00F940E3" w:rsidRDefault="00F940E3" w:rsidP="00F940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PK" w:eastAsia="en-PK"/>
              </w:rPr>
            </w:pPr>
          </w:p>
        </w:tc>
        <w:tc>
          <w:tcPr>
            <w:tcW w:w="4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4C0C69" w14:textId="77777777" w:rsidR="00F940E3" w:rsidRPr="00F940E3" w:rsidRDefault="00F940E3" w:rsidP="00F940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PK" w:eastAsia="en-PK"/>
              </w:rPr>
            </w:pPr>
            <w:r w:rsidRPr="00F940E3"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PK" w:eastAsia="en-PK"/>
              </w:rPr>
              <w:t>Dry Run</w:t>
            </w:r>
          </w:p>
        </w:tc>
      </w:tr>
    </w:tbl>
    <w:p w14:paraId="08F3188D" w14:textId="77777777" w:rsidR="00477964" w:rsidRPr="00477964" w:rsidRDefault="00477964">
      <w:pPr>
        <w:rPr>
          <w:sz w:val="28"/>
          <w:szCs w:val="28"/>
          <w:u w:val="single"/>
        </w:rPr>
      </w:pPr>
    </w:p>
    <w:p w14:paraId="4B69B871" w14:textId="32E3CF53" w:rsidR="00CA3A0A" w:rsidRPr="00CA3A0A" w:rsidRDefault="00CA3A0A">
      <w:pPr>
        <w:rPr>
          <w:rFonts w:ascii="Wingdings" w:hAnsi="Wingdings"/>
          <w:sz w:val="40"/>
          <w:szCs w:val="40"/>
        </w:rPr>
      </w:pPr>
    </w:p>
    <w:sectPr w:rsidR="00CA3A0A" w:rsidRPr="00CA3A0A" w:rsidSect="00980535">
      <w:pgSz w:w="12240" w:h="15840"/>
      <w:pgMar w:top="1021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071E3"/>
    <w:multiLevelType w:val="hybridMultilevel"/>
    <w:tmpl w:val="D4F080A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E72D26"/>
    <w:multiLevelType w:val="hybridMultilevel"/>
    <w:tmpl w:val="8AA2CA3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160170"/>
    <w:multiLevelType w:val="hybridMultilevel"/>
    <w:tmpl w:val="B46E58FE"/>
    <w:lvl w:ilvl="0" w:tplc="306E536C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78178A"/>
    <w:multiLevelType w:val="hybridMultilevel"/>
    <w:tmpl w:val="77C8AB0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1F7DFB"/>
    <w:multiLevelType w:val="hybridMultilevel"/>
    <w:tmpl w:val="C03C56D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yMDK0sDAyM7GwMDFX0lEKTi0uzszPAykwrgUA1rSp6CwAAAA="/>
  </w:docVars>
  <w:rsids>
    <w:rsidRoot w:val="00814832"/>
    <w:rsid w:val="00073D32"/>
    <w:rsid w:val="000C4A6D"/>
    <w:rsid w:val="000C5D34"/>
    <w:rsid w:val="000F0B85"/>
    <w:rsid w:val="00105630"/>
    <w:rsid w:val="001354C7"/>
    <w:rsid w:val="001835A5"/>
    <w:rsid w:val="002A2C0C"/>
    <w:rsid w:val="002A6A1D"/>
    <w:rsid w:val="002C5E4B"/>
    <w:rsid w:val="0039073F"/>
    <w:rsid w:val="003A5AC0"/>
    <w:rsid w:val="003F1210"/>
    <w:rsid w:val="00477964"/>
    <w:rsid w:val="00576702"/>
    <w:rsid w:val="00611781"/>
    <w:rsid w:val="0061655C"/>
    <w:rsid w:val="00634103"/>
    <w:rsid w:val="0064502C"/>
    <w:rsid w:val="00683EBB"/>
    <w:rsid w:val="00686C24"/>
    <w:rsid w:val="006C74C5"/>
    <w:rsid w:val="00790A98"/>
    <w:rsid w:val="007C5134"/>
    <w:rsid w:val="008113C2"/>
    <w:rsid w:val="00814832"/>
    <w:rsid w:val="008853C9"/>
    <w:rsid w:val="00887CDB"/>
    <w:rsid w:val="00947BEC"/>
    <w:rsid w:val="00955BFE"/>
    <w:rsid w:val="0095645E"/>
    <w:rsid w:val="00972642"/>
    <w:rsid w:val="00980535"/>
    <w:rsid w:val="009D63DD"/>
    <w:rsid w:val="00A37266"/>
    <w:rsid w:val="00A829BF"/>
    <w:rsid w:val="00AA4890"/>
    <w:rsid w:val="00AC1F1D"/>
    <w:rsid w:val="00AD309D"/>
    <w:rsid w:val="00B22C05"/>
    <w:rsid w:val="00BB1C50"/>
    <w:rsid w:val="00C314E9"/>
    <w:rsid w:val="00C62B28"/>
    <w:rsid w:val="00C82322"/>
    <w:rsid w:val="00CA3A0A"/>
    <w:rsid w:val="00CB249A"/>
    <w:rsid w:val="00CB6212"/>
    <w:rsid w:val="00D844F6"/>
    <w:rsid w:val="00DB33B8"/>
    <w:rsid w:val="00E47D2C"/>
    <w:rsid w:val="00E50716"/>
    <w:rsid w:val="00EB5882"/>
    <w:rsid w:val="00ED0DC0"/>
    <w:rsid w:val="00EE593E"/>
    <w:rsid w:val="00EF42C1"/>
    <w:rsid w:val="00F93B55"/>
    <w:rsid w:val="00F94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2D01B"/>
  <w15:chartTrackingRefBased/>
  <w15:docId w15:val="{70C8089B-DD9B-49CC-8EE6-26B72F107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4890"/>
    <w:pPr>
      <w:ind w:left="720"/>
      <w:contextualSpacing/>
    </w:pPr>
  </w:style>
  <w:style w:type="table" w:styleId="TableGrid">
    <w:name w:val="Table Grid"/>
    <w:basedOn w:val="TableNormal"/>
    <w:uiPriority w:val="39"/>
    <w:rsid w:val="00EB58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786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microsoft.com/office/2007/relationships/hdphoto" Target="media/hdphoto1.wdp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microsoft.com/office/2007/relationships/hdphoto" Target="media/hdphoto2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F2DD4C-1833-47AC-964B-2ADE2D55B4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8</TotalTime>
  <Pages>2</Pages>
  <Words>252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213195 Sufiyaan Usmani</dc:creator>
  <cp:keywords/>
  <dc:description/>
  <cp:lastModifiedBy>K213195 Sufiyaan Usmani</cp:lastModifiedBy>
  <cp:revision>57</cp:revision>
  <dcterms:created xsi:type="dcterms:W3CDTF">2021-10-21T09:29:00Z</dcterms:created>
  <dcterms:modified xsi:type="dcterms:W3CDTF">2021-10-23T09:52:00Z</dcterms:modified>
</cp:coreProperties>
</file>